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房间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调度对象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服务对象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等待队列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详单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账单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中央空调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7T02:05:05Z</dcterms:created>
  <dcterms:modified xsi:type="dcterms:W3CDTF">2020-05-17T0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